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5CC9F" w14:textId="1FFBE01A" w:rsidR="002B29DE" w:rsidRDefault="00DA1A23" w:rsidP="008822E9"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08DCED07" wp14:editId="1902D246">
                <wp:simplePos x="0" y="0"/>
                <wp:positionH relativeFrom="column">
                  <wp:posOffset>2190750</wp:posOffset>
                </wp:positionH>
                <wp:positionV relativeFrom="paragraph">
                  <wp:posOffset>-676274</wp:posOffset>
                </wp:positionV>
                <wp:extent cx="4229100" cy="971550"/>
                <wp:effectExtent l="0" t="0" r="0" b="0"/>
                <wp:wrapNone/>
                <wp:docPr id="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95225A" w14:textId="31902570" w:rsidR="007F5AA7" w:rsidRPr="00DA1A23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DA1A23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>phone: +</w:t>
                            </w:r>
                            <w:r w:rsidR="00627598" w:rsidRPr="00DA1A23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>918530368585</w:t>
                            </w:r>
                          </w:p>
                          <w:p w14:paraId="2853BD6C" w14:textId="19A52DCE" w:rsidR="00672D61" w:rsidRPr="00DA1A23" w:rsidRDefault="00672D61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DA1A23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email: </w:t>
                            </w:r>
                            <w:hyperlink r:id="rId4" w:history="1">
                              <w:r w:rsidR="00523F57" w:rsidRPr="000D320F">
                                <w:rPr>
                                  <w:rStyle w:val="Hyperlink"/>
                                  <w:rFonts w:ascii="Open Sans Light" w:hAnsi="Open Sans Light" w:cs="Open Sans Light"/>
                                </w:rPr>
                                <w:t>darshanshevale71@gmail.com</w:t>
                              </w:r>
                            </w:hyperlink>
                          </w:p>
                          <w:p w14:paraId="1A658AD4" w14:textId="3A029E5B" w:rsidR="00DA1A23" w:rsidRPr="00DA1A23" w:rsidRDefault="00DA1A23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DA1A23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LinkedIn: </w:t>
                            </w:r>
                            <w:hyperlink r:id="rId5" w:history="1">
                              <w:r w:rsidRPr="00DA1A23">
                                <w:rPr>
                                  <w:rStyle w:val="Hyperlink"/>
                                  <w:rFonts w:ascii="Open Sans Light" w:hAnsi="Open Sans Light" w:cs="Open Sans Light"/>
                                </w:rPr>
                                <w:t>https://www.linkedin.com/in/darshan-shevale-71732015a/</w:t>
                              </w:r>
                            </w:hyperlink>
                          </w:p>
                          <w:p w14:paraId="11BDB78A" w14:textId="77777777" w:rsidR="00DA1A23" w:rsidRPr="00DA1A23" w:rsidRDefault="00DA1A23" w:rsidP="004950A2">
                            <w:pPr>
                              <w:spacing w:after="0" w:line="240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8DCED07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72.5pt;margin-top:-53.25pt;width:333pt;height:76.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" filled="f" stroked="f">
                <v:textbox>
                  <w:txbxContent>
                    <w:p w14:paraId="4495225A" w14:textId="31902570" w:rsidR="007F5AA7" w:rsidRPr="00DA1A23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DA1A23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>phone: +</w:t>
                      </w:r>
                      <w:r w:rsidR="00627598" w:rsidRPr="00DA1A23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>918530368585</w:t>
                      </w:r>
                    </w:p>
                    <w:p w14:paraId="2853BD6C" w14:textId="19A52DCE" w:rsidR="00672D61" w:rsidRPr="00DA1A23" w:rsidRDefault="00672D61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DA1A23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email: </w:t>
                      </w:r>
                      <w:hyperlink r:id="rId6" w:history="1">
                        <w:r w:rsidR="00523F57" w:rsidRPr="000D320F">
                          <w:rPr>
                            <w:rStyle w:val="Hyperlink"/>
                            <w:rFonts w:ascii="Open Sans Light" w:hAnsi="Open Sans Light" w:cs="Open Sans Light"/>
                          </w:rPr>
                          <w:t>darshanshevale71@gmail.com</w:t>
                        </w:r>
                      </w:hyperlink>
                    </w:p>
                    <w:p w14:paraId="1A658AD4" w14:textId="3A029E5B" w:rsidR="00DA1A23" w:rsidRPr="00DA1A23" w:rsidRDefault="00DA1A23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DA1A23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LinkedIn: </w:t>
                      </w:r>
                      <w:hyperlink r:id="rId7" w:history="1">
                        <w:r w:rsidRPr="00DA1A23">
                          <w:rPr>
                            <w:rStyle w:val="Hyperlink"/>
                            <w:rFonts w:ascii="Open Sans Light" w:hAnsi="Open Sans Light" w:cs="Open Sans Light"/>
                          </w:rPr>
                          <w:t>https://www.linkedin.com/in/darshan-shevale-71732015a/</w:t>
                        </w:r>
                      </w:hyperlink>
                    </w:p>
                    <w:p w14:paraId="11BDB78A" w14:textId="77777777" w:rsidR="00DA1A23" w:rsidRPr="00DA1A23" w:rsidRDefault="00DA1A23" w:rsidP="004950A2">
                      <w:pPr>
                        <w:spacing w:after="0" w:line="240" w:lineRule="auto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7150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C06F58" wp14:editId="507F2F9E">
                <wp:simplePos x="0" y="0"/>
                <wp:positionH relativeFrom="column">
                  <wp:posOffset>2209800</wp:posOffset>
                </wp:positionH>
                <wp:positionV relativeFrom="paragraph">
                  <wp:posOffset>7534275</wp:posOffset>
                </wp:positionV>
                <wp:extent cx="4476750" cy="1276350"/>
                <wp:effectExtent l="0" t="0" r="0" b="0"/>
                <wp:wrapNone/>
                <wp:docPr id="4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2763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F0AFA6" w14:textId="171998E0" w:rsidR="00671501" w:rsidRDefault="00671501" w:rsidP="00671501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Hobbies</w:t>
                            </w:r>
                          </w:p>
                          <w:p w14:paraId="4C0A823F" w14:textId="5DD6CFA4" w:rsidR="00671501" w:rsidRDefault="00671501" w:rsidP="00671501">
                            <w:pPr>
                              <w:spacing w:line="168" w:lineRule="auto"/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  <w:t>Sports</w:t>
                            </w:r>
                          </w:p>
                          <w:p w14:paraId="14E8ACA2" w14:textId="20F565C4" w:rsidR="00671501" w:rsidRDefault="00671501" w:rsidP="00671501">
                            <w:pPr>
                              <w:spacing w:line="168" w:lineRule="auto"/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  <w:t>Music</w:t>
                            </w:r>
                          </w:p>
                          <w:p w14:paraId="014DC5DB" w14:textId="5B0EDB89" w:rsidR="00671501" w:rsidRPr="00671501" w:rsidRDefault="00671501" w:rsidP="00671501">
                            <w:pPr>
                              <w:spacing w:line="168" w:lineRule="auto"/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262626"/>
                                <w:spacing w:val="20"/>
                                <w:sz w:val="24"/>
                                <w:szCs w:val="24"/>
                                <w:lang w:val="en-US"/>
                              </w:rPr>
                              <w:t>Re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C06F58" id="Text Box 21" o:spid="_x0000_s1027" type="#_x0000_t202" style="position:absolute;margin-left:174pt;margin-top:593.25pt;width:352.5pt;height:100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" filled="f" stroked="f">
                <v:textbox>
                  <w:txbxContent>
                    <w:p w14:paraId="70F0AFA6" w14:textId="171998E0" w:rsidR="00671501" w:rsidRDefault="00671501" w:rsidP="00671501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  <w:t>Hobbies</w:t>
                      </w:r>
                    </w:p>
                    <w:p w14:paraId="4C0A823F" w14:textId="5DD6CFA4" w:rsidR="00671501" w:rsidRDefault="00671501" w:rsidP="00671501">
                      <w:pPr>
                        <w:spacing w:line="168" w:lineRule="auto"/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  <w:t>Sports</w:t>
                      </w:r>
                    </w:p>
                    <w:p w14:paraId="14E8ACA2" w14:textId="20F565C4" w:rsidR="00671501" w:rsidRDefault="00671501" w:rsidP="00671501">
                      <w:pPr>
                        <w:spacing w:line="168" w:lineRule="auto"/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  <w:t>Music</w:t>
                      </w:r>
                    </w:p>
                    <w:p w14:paraId="014DC5DB" w14:textId="5B0EDB89" w:rsidR="00671501" w:rsidRPr="00671501" w:rsidRDefault="00671501" w:rsidP="00671501">
                      <w:pPr>
                        <w:spacing w:line="168" w:lineRule="auto"/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262626"/>
                          <w:spacing w:val="20"/>
                          <w:sz w:val="24"/>
                          <w:szCs w:val="24"/>
                          <w:lang w:val="en-US"/>
                        </w:rPr>
                        <w:t>Reading</w:t>
                      </w:r>
                    </w:p>
                  </w:txbxContent>
                </v:textbox>
              </v:shape>
            </w:pict>
          </mc:Fallback>
        </mc:AlternateContent>
      </w:r>
      <w:r w:rsidR="006715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E148FD4" wp14:editId="16A54404">
                <wp:simplePos x="0" y="0"/>
                <wp:positionH relativeFrom="column">
                  <wp:posOffset>2228850</wp:posOffset>
                </wp:positionH>
                <wp:positionV relativeFrom="paragraph">
                  <wp:posOffset>6667500</wp:posOffset>
                </wp:positionV>
                <wp:extent cx="4391025" cy="847725"/>
                <wp:effectExtent l="0" t="0" r="9525" b="952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1025" cy="847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45AA7D" w14:textId="77777777" w:rsidR="00671501" w:rsidRDefault="00671501" w:rsidP="00671501">
                            <w:pPr>
                              <w:spacing w:line="192" w:lineRule="auto"/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</w:pPr>
                            <w:r w:rsidRPr="00671501"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  <w:t>School Cricket team captain at zonal level competitions</w:t>
                            </w:r>
                          </w:p>
                          <w:p w14:paraId="1639E254" w14:textId="17A8A16E" w:rsidR="00671501" w:rsidRPr="00671501" w:rsidRDefault="00671501" w:rsidP="00671501">
                            <w:pPr>
                              <w:spacing w:line="192" w:lineRule="auto"/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</w:pPr>
                            <w:r w:rsidRPr="00671501"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  <w:t>Vishwakarandak Festival organising committee member</w:t>
                            </w:r>
                          </w:p>
                          <w:p w14:paraId="473228DC" w14:textId="45AC5C0D" w:rsidR="00671501" w:rsidRPr="00671501" w:rsidRDefault="00671501" w:rsidP="00671501">
                            <w:pPr>
                              <w:spacing w:line="192" w:lineRule="auto"/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</w:pPr>
                            <w:r w:rsidRPr="00671501">
                              <w:rPr>
                                <w:rFonts w:ascii="Open Sans Light" w:hAnsi="Open Sans Light" w:cs="Open Sans Light"/>
                                <w:sz w:val="24"/>
                                <w:szCs w:val="24"/>
                              </w:rPr>
                              <w:t>Melange Sports events co-ordin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48FD4" id="Text Box 39" o:spid="_x0000_s1028" type="#_x0000_t202" style="position:absolute;margin-left:175.5pt;margin-top:525pt;width:345.75pt;height:66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" fillcolor="white [3201]" stroked="f" strokeweight=".5pt">
                <v:textbox>
                  <w:txbxContent>
                    <w:p w14:paraId="3B45AA7D" w14:textId="77777777" w:rsidR="00671501" w:rsidRDefault="00671501" w:rsidP="00671501">
                      <w:pPr>
                        <w:spacing w:line="192" w:lineRule="auto"/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</w:pPr>
                      <w:r w:rsidRPr="00671501"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  <w:t>School Cricket team captain at zonal level competitions</w:t>
                      </w:r>
                    </w:p>
                    <w:p w14:paraId="1639E254" w14:textId="17A8A16E" w:rsidR="00671501" w:rsidRPr="00671501" w:rsidRDefault="00671501" w:rsidP="00671501">
                      <w:pPr>
                        <w:spacing w:line="192" w:lineRule="auto"/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</w:pPr>
                      <w:r w:rsidRPr="00671501"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  <w:t>Vishwakarandak Festival organising committee member</w:t>
                      </w:r>
                    </w:p>
                    <w:p w14:paraId="473228DC" w14:textId="45AC5C0D" w:rsidR="00671501" w:rsidRPr="00671501" w:rsidRDefault="00671501" w:rsidP="00671501">
                      <w:pPr>
                        <w:spacing w:line="192" w:lineRule="auto"/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</w:pPr>
                      <w:r w:rsidRPr="00671501">
                        <w:rPr>
                          <w:rFonts w:ascii="Open Sans Light" w:hAnsi="Open Sans Light" w:cs="Open Sans Light"/>
                          <w:sz w:val="24"/>
                          <w:szCs w:val="24"/>
                        </w:rPr>
                        <w:t>Melange Sports events co-ordinator</w:t>
                      </w:r>
                    </w:p>
                  </w:txbxContent>
                </v:textbox>
              </v:shape>
            </w:pict>
          </mc:Fallback>
        </mc:AlternateContent>
      </w:r>
      <w:r w:rsidR="0067150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0ACBAF" wp14:editId="41D77305">
                <wp:simplePos x="0" y="0"/>
                <wp:positionH relativeFrom="column">
                  <wp:posOffset>2209800</wp:posOffset>
                </wp:positionH>
                <wp:positionV relativeFrom="paragraph">
                  <wp:posOffset>6153150</wp:posOffset>
                </wp:positionV>
                <wp:extent cx="4476750" cy="628650"/>
                <wp:effectExtent l="0" t="0" r="0" b="0"/>
                <wp:wrapNone/>
                <wp:docPr id="3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668D61" w14:textId="605A531D" w:rsidR="00671501" w:rsidRPr="00B74FD9" w:rsidRDefault="00671501" w:rsidP="00671501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Extra-Curricul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ACBAF" id="Text Box 8" o:spid="_x0000_s1029" type="#_x0000_t202" style="position:absolute;margin-left:174pt;margin-top:484.5pt;width:352.5pt;height:49.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" filled="f" stroked="f">
                <v:textbox>
                  <w:txbxContent>
                    <w:p w14:paraId="3F668D61" w14:textId="605A531D" w:rsidR="00671501" w:rsidRPr="00B74FD9" w:rsidRDefault="00671501" w:rsidP="00671501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  <w:t>Extra-Curricular</w:t>
                      </w:r>
                    </w:p>
                  </w:txbxContent>
                </v:textbox>
              </v:shape>
            </w:pict>
          </mc:Fallback>
        </mc:AlternateContent>
      </w:r>
      <w:r w:rsidR="00671501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DA183D8" wp14:editId="68BA9DEB">
                <wp:simplePos x="0" y="0"/>
                <wp:positionH relativeFrom="column">
                  <wp:posOffset>-447675</wp:posOffset>
                </wp:positionH>
                <wp:positionV relativeFrom="paragraph">
                  <wp:posOffset>5695950</wp:posOffset>
                </wp:positionV>
                <wp:extent cx="2171700" cy="3019425"/>
                <wp:effectExtent l="0" t="0" r="19050" b="2857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1700" cy="30194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4"/>
                        </a:lnRef>
                        <a:fillRef idx="1">
                          <a:schemeClr val="lt1"/>
                        </a:fillRef>
                        <a:effectRef idx="0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275C2" w14:textId="5F787846" w:rsidR="00671501" w:rsidRDefault="00671501">
                            <w:r w:rsidRPr="00142761">
                              <w:rPr>
                                <w:rFonts w:ascii="Times New Roman" w:hAnsi="Times New Roman" w:cs="Times New Roman"/>
                                <w:color w:val="666666"/>
                                <w:sz w:val="28"/>
                                <w:szCs w:val="28"/>
                              </w:rPr>
                              <w:t>Business Plan for an EV Charging Station (01/2020 - 03/2020) All feasibility reports (includes managerial feasibility, commercial feasibility, technical feasibility, ﬁnancial feasibility, and socio- economic feasibility) for setting up a charging station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666666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A183D8" id="Text Box 37" o:spid="_x0000_s1030" type="#_x0000_t202" style="position:absolute;margin-left:-35.25pt;margin-top:448.5pt;width:171pt;height:237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" fillcolor="white [3201]" strokecolor="#ffc000 [3207]" strokeweight="1pt">
                <v:textbox>
                  <w:txbxContent>
                    <w:p w14:paraId="0D1275C2" w14:textId="5F787846" w:rsidR="00671501" w:rsidRDefault="00671501">
                      <w:r w:rsidRPr="00142761">
                        <w:rPr>
                          <w:rFonts w:ascii="Times New Roman" w:hAnsi="Times New Roman" w:cs="Times New Roman"/>
                          <w:color w:val="666666"/>
                          <w:sz w:val="28"/>
                          <w:szCs w:val="28"/>
                        </w:rPr>
                        <w:t>Business Plan for an EV Charging Station (01/2020 - 03/2020) All feasibility reports (includes managerial feasibility, commercial feasibility, technical feasibility, ﬁnancial feasibility, and socio- economic feasibility) for setting up a charging station</w:t>
                      </w:r>
                      <w:r>
                        <w:rPr>
                          <w:rFonts w:ascii="Times New Roman" w:hAnsi="Times New Roman" w:cs="Times New Roman"/>
                          <w:color w:val="666666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4618AC" wp14:editId="6313AE2D">
                <wp:simplePos x="0" y="0"/>
                <wp:positionH relativeFrom="column">
                  <wp:posOffset>2200275</wp:posOffset>
                </wp:positionH>
                <wp:positionV relativeFrom="paragraph">
                  <wp:posOffset>5695950</wp:posOffset>
                </wp:positionV>
                <wp:extent cx="4476750" cy="342900"/>
                <wp:effectExtent l="0" t="0" r="0" b="0"/>
                <wp:wrapNone/>
                <wp:docPr id="3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FC9836" w14:textId="0F00C31F" w:rsidR="00627598" w:rsidRPr="00627598" w:rsidRDefault="00627598" w:rsidP="00627598">
                            <w:pPr>
                              <w:rPr>
                                <w:rFonts w:ascii="Open Sans Light" w:hAnsi="Open Sans Light" w:cs="Open Sans Light"/>
                                <w:color w:val="444545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rFonts w:ascii="Open Sans Light" w:hAnsi="Open Sans Light" w:cs="Open Sans Light"/>
                                <w:color w:val="444545"/>
                                <w:spacing w:val="-4"/>
                                <w:sz w:val="24"/>
                                <w:szCs w:val="24"/>
                              </w:rPr>
                              <w:t>High school was completed with an average CGPA of  9.6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618AC" id="Text Box 22" o:spid="_x0000_s1031" type="#_x0000_t202" style="position:absolute;margin-left:173.25pt;margin-top:448.5pt;width:352.5pt;height:2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" filled="f" stroked="f">
                <v:textbox>
                  <w:txbxContent>
                    <w:p w14:paraId="00FC9836" w14:textId="0F00C31F" w:rsidR="00627598" w:rsidRPr="00627598" w:rsidRDefault="00627598" w:rsidP="00627598">
                      <w:pPr>
                        <w:rPr>
                          <w:rFonts w:ascii="Open Sans Light" w:hAnsi="Open Sans Light" w:cs="Open Sans Light"/>
                          <w:color w:val="444545"/>
                          <w:spacing w:val="-4"/>
                          <w:sz w:val="24"/>
                          <w:szCs w:val="24"/>
                        </w:rPr>
                      </w:pPr>
                      <w:r w:rsidRPr="00627598">
                        <w:rPr>
                          <w:rFonts w:ascii="Open Sans Light" w:hAnsi="Open Sans Light" w:cs="Open Sans Light"/>
                          <w:color w:val="444545"/>
                          <w:spacing w:val="-4"/>
                          <w:sz w:val="24"/>
                          <w:szCs w:val="24"/>
                        </w:rPr>
                        <w:t>High school was completed with an average CGPA of  9.6.</w:t>
                      </w: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7458709" wp14:editId="2F22DD23">
                <wp:simplePos x="0" y="0"/>
                <wp:positionH relativeFrom="margin">
                  <wp:posOffset>2181225</wp:posOffset>
                </wp:positionH>
                <wp:positionV relativeFrom="paragraph">
                  <wp:posOffset>5324475</wp:posOffset>
                </wp:positionV>
                <wp:extent cx="4476750" cy="352425"/>
                <wp:effectExtent l="0" t="0" r="0" b="9525"/>
                <wp:wrapNone/>
                <wp:docPr id="34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B4D99F1" w14:textId="2848E6A1" w:rsidR="00627598" w:rsidRPr="002F5049" w:rsidRDefault="00627598" w:rsidP="00627598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Kolhapur Public Schoo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458709" id="_x0000_s1032" type="#_x0000_t202" style="position:absolute;margin-left:171.75pt;margin-top:419.25pt;width:352.5pt;height:27.7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" filled="f" stroked="f">
                <v:textbox>
                  <w:txbxContent>
                    <w:p w14:paraId="7B4D99F1" w14:textId="2848E6A1" w:rsidR="00627598" w:rsidRPr="002F5049" w:rsidRDefault="00627598" w:rsidP="00627598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Kolhapur Public Schoo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195C4B8" wp14:editId="6E31CC53">
                <wp:simplePos x="0" y="0"/>
                <wp:positionH relativeFrom="column">
                  <wp:posOffset>2238375</wp:posOffset>
                </wp:positionH>
                <wp:positionV relativeFrom="paragraph">
                  <wp:posOffset>4933951</wp:posOffset>
                </wp:positionV>
                <wp:extent cx="4476750" cy="342900"/>
                <wp:effectExtent l="0" t="0" r="0" b="0"/>
                <wp:wrapNone/>
                <wp:docPr id="29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22EFED" w14:textId="2452D83D" w:rsidR="000379E8" w:rsidRPr="002F5049" w:rsidRDefault="00627598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Junior college was completed with an average percentage of 74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95C4B8" id="Text Box 25" o:spid="_x0000_s1033" type="#_x0000_t202" style="position:absolute;margin-left:176.25pt;margin-top:388.5pt;width:352.5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" filled="f" stroked="f">
                <v:textbox>
                  <w:txbxContent>
                    <w:p w14:paraId="7522EFED" w14:textId="2452D83D" w:rsidR="000379E8" w:rsidRPr="002F5049" w:rsidRDefault="00627598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 w:rsidRPr="00627598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Junior college was completed with an average percentage of 74%</w:t>
                      </w: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2B37B3" wp14:editId="0ECE7B1E">
                <wp:simplePos x="0" y="0"/>
                <wp:positionH relativeFrom="column">
                  <wp:posOffset>2190750</wp:posOffset>
                </wp:positionH>
                <wp:positionV relativeFrom="paragraph">
                  <wp:posOffset>4590415</wp:posOffset>
                </wp:positionV>
                <wp:extent cx="4476750" cy="352425"/>
                <wp:effectExtent l="0" t="0" r="0" b="9525"/>
                <wp:wrapNone/>
                <wp:docPr id="21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9A15F1" w14:textId="448F6FC6" w:rsidR="000379E8" w:rsidRPr="002F5049" w:rsidRDefault="00627598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CSV Junior Colle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2B37B3" id="Text Box 24" o:spid="_x0000_s1034" type="#_x0000_t202" style="position:absolute;margin-left:172.5pt;margin-top:361.45pt;width:352.5pt;height:27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" filled="f" stroked="f">
                <v:textbox>
                  <w:txbxContent>
                    <w:p w14:paraId="729A15F1" w14:textId="448F6FC6" w:rsidR="000379E8" w:rsidRPr="002F5049" w:rsidRDefault="00627598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CSV Junior College</w:t>
                      </w: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A4AD024" wp14:editId="1B23F1AE">
                <wp:simplePos x="0" y="0"/>
                <wp:positionH relativeFrom="column">
                  <wp:posOffset>2181225</wp:posOffset>
                </wp:positionH>
                <wp:positionV relativeFrom="paragraph">
                  <wp:posOffset>4038600</wp:posOffset>
                </wp:positionV>
                <wp:extent cx="4476750" cy="509905"/>
                <wp:effectExtent l="0" t="0" r="0" b="4445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509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1CD78D" w14:textId="3367B8C6" w:rsidR="000379E8" w:rsidRPr="002F5049" w:rsidRDefault="00627598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Completed Bachelor of Technology in Production engineering and Industrial Management with a CGPA of 7.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4AD024" id="Text Box 23" o:spid="_x0000_s1035" type="#_x0000_t202" style="position:absolute;margin-left:171.75pt;margin-top:318pt;width:352.5pt;height:40.1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" filled="f" stroked="f">
                <v:textbox>
                  <w:txbxContent>
                    <w:p w14:paraId="431CD78D" w14:textId="3367B8C6" w:rsidR="000379E8" w:rsidRPr="002F5049" w:rsidRDefault="00627598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 w:rsidRPr="00627598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Completed Bachelor of Technology in Production engineering and Industrial Management with a CGPA of 7.7</w:t>
                      </w: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AAF2F1B" wp14:editId="27921C54">
                <wp:simplePos x="0" y="0"/>
                <wp:positionH relativeFrom="column">
                  <wp:posOffset>2190750</wp:posOffset>
                </wp:positionH>
                <wp:positionV relativeFrom="paragraph">
                  <wp:posOffset>3705226</wp:posOffset>
                </wp:positionV>
                <wp:extent cx="4476750" cy="342900"/>
                <wp:effectExtent l="0" t="0" r="0" b="0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28E84B" w14:textId="77777777" w:rsidR="00627598" w:rsidRPr="00627598" w:rsidRDefault="00627598" w:rsidP="00627598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</w:pPr>
                            <w:r w:rsidRPr="00627598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Vishwakarma Institute of Technology</w:t>
                            </w:r>
                          </w:p>
                          <w:p w14:paraId="34300CFF" w14:textId="77777777" w:rsidR="00627598" w:rsidRPr="00627598" w:rsidRDefault="00627598" w:rsidP="00292DA3">
                            <w:pP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AF2F1B" id="_x0000_s1036" type="#_x0000_t202" style="position:absolute;margin-left:172.5pt;margin-top:291.75pt;width:352.5pt;height:2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" filled="f" stroked="f">
                <v:textbox>
                  <w:txbxContent>
                    <w:p w14:paraId="1828E84B" w14:textId="77777777" w:rsidR="00627598" w:rsidRPr="00627598" w:rsidRDefault="00627598" w:rsidP="00627598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</w:pPr>
                      <w:r w:rsidRPr="00627598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Vishwakarma Institute of Technology</w:t>
                      </w:r>
                    </w:p>
                    <w:p w14:paraId="34300CFF" w14:textId="77777777" w:rsidR="00627598" w:rsidRPr="00627598" w:rsidRDefault="00627598" w:rsidP="00292DA3">
                      <w:pP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27598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18BD5B" wp14:editId="7C0714CC">
                <wp:simplePos x="0" y="0"/>
                <wp:positionH relativeFrom="column">
                  <wp:posOffset>2200275</wp:posOffset>
                </wp:positionH>
                <wp:positionV relativeFrom="paragraph">
                  <wp:posOffset>3166745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715F43" w14:textId="77777777" w:rsidR="000379E8" w:rsidRPr="002F5049" w:rsidRDefault="000379E8" w:rsidP="00292DA3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2F5049"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918BD5B" id="_x0000_s1037" type="#_x0000_t202" style="position:absolute;margin-left:173.25pt;margin-top:249.3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" filled="f" stroked="f">
                <v:textbox>
                  <w:txbxContent>
                    <w:p w14:paraId="37715F43" w14:textId="77777777" w:rsidR="000379E8" w:rsidRPr="002F5049" w:rsidRDefault="000379E8" w:rsidP="00292DA3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 w:rsidRPr="002F5049"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627598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AECDFEE" wp14:editId="36AA0A69">
                <wp:simplePos x="0" y="0"/>
                <wp:positionH relativeFrom="column">
                  <wp:posOffset>-571500</wp:posOffset>
                </wp:positionH>
                <wp:positionV relativeFrom="paragraph">
                  <wp:posOffset>1514475</wp:posOffset>
                </wp:positionV>
                <wp:extent cx="2400300" cy="36385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0300" cy="36385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316EBA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Team management</w:t>
                            </w:r>
                          </w:p>
                          <w:p w14:paraId="3571B508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Quick learner</w:t>
                            </w:r>
                          </w:p>
                          <w:p w14:paraId="663AB71D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Team Player</w:t>
                            </w:r>
                          </w:p>
                          <w:p w14:paraId="758FD11D" w14:textId="59B6A622" w:rsidR="00627598" w:rsidRPr="00627598" w:rsidRDefault="0061042A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MS SQL</w:t>
                            </w:r>
                          </w:p>
                          <w:p w14:paraId="29562FDC" w14:textId="1E6EF466" w:rsidR="00627598" w:rsidRPr="00627598" w:rsidRDefault="00EE6A0B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ABLEAU</w:t>
                            </w:r>
                          </w:p>
                          <w:p w14:paraId="57DCA4E4" w14:textId="61937FC3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Six Sigma Techniques</w:t>
                            </w:r>
                          </w:p>
                          <w:p w14:paraId="6851D304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MS Excel</w:t>
                            </w:r>
                          </w:p>
                          <w:p w14:paraId="261923BC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MS Word</w:t>
                            </w:r>
                          </w:p>
                          <w:p w14:paraId="72994795" w14:textId="2390AEFC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MS PowerPoint</w:t>
                            </w:r>
                          </w:p>
                          <w:p w14:paraId="1F435EDD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Structured Problem solving</w:t>
                            </w:r>
                          </w:p>
                          <w:p w14:paraId="05477947" w14:textId="77777777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Time Management</w:t>
                            </w:r>
                          </w:p>
                          <w:p w14:paraId="0095D09E" w14:textId="22045231" w:rsidR="00627598" w:rsidRPr="00627598" w:rsidRDefault="00627598" w:rsidP="00627598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sz w:val="24"/>
                                <w:szCs w:val="24"/>
                              </w:rPr>
                              <w:t>Task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ECDFE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8" type="#_x0000_t202" style="position:absolute;margin-left:-45pt;margin-top:119.25pt;width:189pt;height:286.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" fillcolor="black [3200]" strokecolor="black [1600]" strokeweight="1pt">
                <v:textbox>
                  <w:txbxContent>
                    <w:p w14:paraId="5A316EBA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Team management</w:t>
                      </w:r>
                    </w:p>
                    <w:p w14:paraId="3571B508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Quick learner</w:t>
                      </w:r>
                    </w:p>
                    <w:p w14:paraId="663AB71D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Team Player</w:t>
                      </w:r>
                    </w:p>
                    <w:p w14:paraId="758FD11D" w14:textId="59B6A622" w:rsidR="00627598" w:rsidRPr="00627598" w:rsidRDefault="0061042A" w:rsidP="0062759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MS SQL</w:t>
                      </w:r>
                    </w:p>
                    <w:p w14:paraId="29562FDC" w14:textId="1E6EF466" w:rsidR="00627598" w:rsidRPr="00627598" w:rsidRDefault="00EE6A0B" w:rsidP="00627598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ABLEAU</w:t>
                      </w:r>
                    </w:p>
                    <w:p w14:paraId="57DCA4E4" w14:textId="61937FC3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Six Sigma Techniques</w:t>
                      </w:r>
                    </w:p>
                    <w:p w14:paraId="6851D304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MS Excel</w:t>
                      </w:r>
                    </w:p>
                    <w:p w14:paraId="261923BC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MS Word</w:t>
                      </w:r>
                    </w:p>
                    <w:p w14:paraId="72994795" w14:textId="2390AEFC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MS PowerPoint</w:t>
                      </w:r>
                    </w:p>
                    <w:p w14:paraId="1F435EDD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Structured Problem solving</w:t>
                      </w:r>
                    </w:p>
                    <w:p w14:paraId="05477947" w14:textId="77777777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Time Management</w:t>
                      </w:r>
                    </w:p>
                    <w:p w14:paraId="0095D09E" w14:textId="22045231" w:rsidR="00627598" w:rsidRPr="00627598" w:rsidRDefault="00627598" w:rsidP="00627598">
                      <w:pPr>
                        <w:rPr>
                          <w:sz w:val="24"/>
                          <w:szCs w:val="24"/>
                        </w:rPr>
                      </w:pPr>
                      <w:r w:rsidRPr="00627598">
                        <w:rPr>
                          <w:sz w:val="24"/>
                          <w:szCs w:val="24"/>
                        </w:rPr>
                        <w:t>Task Management</w:t>
                      </w:r>
                    </w:p>
                  </w:txbxContent>
                </v:textbox>
              </v:shape>
            </w:pict>
          </mc:Fallback>
        </mc:AlternateContent>
      </w:r>
      <w:r w:rsidR="00627598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671" behindDoc="0" locked="0" layoutInCell="1" allowOverlap="1" wp14:anchorId="476DE0A6" wp14:editId="0F716418">
                <wp:simplePos x="0" y="0"/>
                <wp:positionH relativeFrom="column">
                  <wp:posOffset>-742950</wp:posOffset>
                </wp:positionH>
                <wp:positionV relativeFrom="page">
                  <wp:align>top</wp:align>
                </wp:positionV>
                <wp:extent cx="2788920" cy="611505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920" cy="6115050"/>
                        </a:xfrm>
                        <a:prstGeom prst="rect">
                          <a:avLst/>
                        </a:prstGeom>
                        <a:solidFill>
                          <a:srgbClr val="26262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5A0C1" id="Rectangle 3" o:spid="_x0000_s1026" style="position:absolute;margin-left:-58.5pt;margin-top:0;width:219.6pt;height:481.5pt;z-index:2516446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" fillcolor="#262626" stroked="f" strokeweight="1pt">
                <w10:wrap anchory="page"/>
              </v:rect>
            </w:pict>
          </mc:Fallback>
        </mc:AlternateContent>
      </w:r>
      <w:r w:rsidR="00627598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3354C3" wp14:editId="485448D9">
                <wp:simplePos x="0" y="0"/>
                <wp:positionH relativeFrom="column">
                  <wp:posOffset>-361950</wp:posOffset>
                </wp:positionH>
                <wp:positionV relativeFrom="paragraph">
                  <wp:posOffset>5153025</wp:posOffset>
                </wp:positionV>
                <wp:extent cx="2152650" cy="485775"/>
                <wp:effectExtent l="0" t="0" r="0" b="9525"/>
                <wp:wrapNone/>
                <wp:docPr id="17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485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72D9109" w14:textId="332DAA1E" w:rsidR="000379E8" w:rsidRPr="00B74FD9" w:rsidRDefault="00627598">
                            <w:pP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3354C3" id="Text Box 30" o:spid="_x0000_s1039" type="#_x0000_t202" style="position:absolute;margin-left:-28.5pt;margin-top:405.75pt;width:169.5pt;height:3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" filled="f" stroked="f">
                <v:textbox>
                  <w:txbxContent>
                    <w:p w14:paraId="772D9109" w14:textId="332DAA1E" w:rsidR="000379E8" w:rsidRPr="00B74FD9" w:rsidRDefault="00627598">
                      <w:pPr>
                        <w:rPr>
                          <w:rFonts w:ascii="Bebas Neue Regular" w:hAnsi="Bebas Neue Regular"/>
                          <w:color w:val="D8B892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D8B892"/>
                          <w:spacing w:val="20"/>
                          <w:sz w:val="52"/>
                          <w:szCs w:val="52"/>
                          <w:lang w:val="en-US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627598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F2451DC" wp14:editId="510F7CFB">
                <wp:simplePos x="0" y="0"/>
                <wp:positionH relativeFrom="column">
                  <wp:posOffset>2057400</wp:posOffset>
                </wp:positionH>
                <wp:positionV relativeFrom="paragraph">
                  <wp:posOffset>190500</wp:posOffset>
                </wp:positionV>
                <wp:extent cx="4410075" cy="838200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0075" cy="83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99B5C4" w14:textId="747DE26A" w:rsidR="004950A2" w:rsidRPr="00627598" w:rsidRDefault="00627598" w:rsidP="004950A2">
                            <w:pPr>
                              <w:spacing w:line="216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262626"/>
                              </w:rPr>
                            </w:pPr>
                            <w:r w:rsidRPr="00627598">
                              <w:rPr>
                                <w:rFonts w:ascii="Times New Roman" w:hAnsi="Times New Roman" w:cs="Times New Roman"/>
                                <w:color w:val="262626"/>
                              </w:rPr>
                              <w:t>A Qualified and skilled production engineer with excellent analytical skills with good knowledge in data analytics, design process and manufacturing with attention to detail. Ready for any challenge that awaits m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451DC" id="Text Box 33" o:spid="_x0000_s1040" type="#_x0000_t202" style="position:absolute;margin-left:162pt;margin-top:15pt;width:347.25pt;height:6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" filled="f" stroked="f" strokeweight=".5pt">
                <v:textbox>
                  <w:txbxContent>
                    <w:p w14:paraId="5D99B5C4" w14:textId="747DE26A" w:rsidR="004950A2" w:rsidRPr="00627598" w:rsidRDefault="00627598" w:rsidP="004950A2">
                      <w:pPr>
                        <w:spacing w:line="216" w:lineRule="auto"/>
                        <w:jc w:val="center"/>
                        <w:rPr>
                          <w:rFonts w:ascii="Times New Roman" w:hAnsi="Times New Roman" w:cs="Times New Roman"/>
                          <w:color w:val="262626"/>
                        </w:rPr>
                      </w:pPr>
                      <w:r w:rsidRPr="00627598">
                        <w:rPr>
                          <w:rFonts w:ascii="Times New Roman" w:hAnsi="Times New Roman" w:cs="Times New Roman"/>
                          <w:color w:val="262626"/>
                        </w:rPr>
                        <w:t>A Qualified and skilled production engineer with excellent analytical skills with good knowledge in data analytics, design process and manufacturing with attention to detail. Ready for any challenge that awaits me.</w:t>
                      </w:r>
                    </w:p>
                  </w:txbxContent>
                </v:textbox>
              </v:shape>
            </w:pict>
          </mc:Fallback>
        </mc:AlternateContent>
      </w:r>
      <w:r w:rsidR="00DA6A34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379AFF" wp14:editId="5541FB0F">
                <wp:simplePos x="0" y="0"/>
                <wp:positionH relativeFrom="column">
                  <wp:posOffset>-643890</wp:posOffset>
                </wp:positionH>
                <wp:positionV relativeFrom="paragraph">
                  <wp:posOffset>994410</wp:posOffset>
                </wp:positionV>
                <wp:extent cx="2710815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7A6354" w14:textId="77777777" w:rsidR="008822E9" w:rsidRPr="00B74FD9" w:rsidRDefault="008822E9">
                            <w:pPr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B74FD9">
                              <w:rPr>
                                <w:rFonts w:ascii="Bebas Neue Regular" w:hAnsi="Bebas Neue Regular"/>
                                <w:color w:val="D8B892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379AFF" id="Text Box 32" o:spid="_x0000_s1041" type="#_x0000_t202" style="position:absolute;margin-left:-50.7pt;margin-top:78.3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" filled="f" stroked="f">
                <v:textbox>
                  <w:txbxContent>
                    <w:p w14:paraId="5A7A6354" w14:textId="77777777" w:rsidR="008822E9" w:rsidRPr="00B74FD9" w:rsidRDefault="008822E9">
                      <w:pPr>
                        <w:rPr>
                          <w:rFonts w:ascii="Bebas Neue Regular" w:hAnsi="Bebas Neue Regular"/>
                          <w:color w:val="D8B892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 w:rsidRPr="00B74FD9">
                        <w:rPr>
                          <w:rFonts w:ascii="Bebas Neue Regular" w:hAnsi="Bebas Neue Regular"/>
                          <w:color w:val="D8B892"/>
                          <w:spacing w:val="2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74FD9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878" behindDoc="0" locked="0" layoutInCell="1" allowOverlap="1" wp14:anchorId="1FBCB3C1" wp14:editId="3ABF38A0">
                <wp:simplePos x="0" y="0"/>
                <wp:positionH relativeFrom="column">
                  <wp:posOffset>-571500</wp:posOffset>
                </wp:positionH>
                <wp:positionV relativeFrom="paragraph">
                  <wp:posOffset>3286125</wp:posOffset>
                </wp:positionV>
                <wp:extent cx="2428875" cy="585787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75" cy="5857875"/>
                        </a:xfrm>
                        <a:prstGeom prst="rect">
                          <a:avLst/>
                        </a:prstGeom>
                        <a:solidFill>
                          <a:srgbClr val="F0EFE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57ED4F" id="Rectangle 31" o:spid="_x0000_s1026" style="position:absolute;margin-left:-45pt;margin-top:258.75pt;width:191.25pt;height:461.25pt;z-index:2516428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" fillcolor="#f0efef" stroked="f" strokeweight="1pt"/>
            </w:pict>
          </mc:Fallback>
        </mc:AlternateContent>
      </w:r>
      <w:r w:rsidR="002F5049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47255D6" wp14:editId="1153E29D">
                <wp:simplePos x="0" y="0"/>
                <wp:positionH relativeFrom="column">
                  <wp:posOffset>180340</wp:posOffset>
                </wp:positionH>
                <wp:positionV relativeFrom="paragraph">
                  <wp:posOffset>447675</wp:posOffset>
                </wp:positionV>
                <wp:extent cx="962025" cy="0"/>
                <wp:effectExtent l="0" t="0" r="2857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33E4CB" id="Straight Connector 43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pt,35.25pt" to="89.95pt,3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" strokecolor="#666766" strokeweight="1.5pt">
                <v:stroke joinstyle="miter"/>
              </v:line>
            </w:pict>
          </mc:Fallback>
        </mc:AlternateContent>
      </w:r>
      <w:r w:rsidR="0070353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79EA5D2E" wp14:editId="091B9238">
                <wp:simplePos x="0" y="0"/>
                <wp:positionH relativeFrom="column">
                  <wp:posOffset>2171700</wp:posOffset>
                </wp:positionH>
                <wp:positionV relativeFrom="paragraph">
                  <wp:posOffset>2047875</wp:posOffset>
                </wp:positionV>
                <wp:extent cx="4476750" cy="2171700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217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B7D127" w14:textId="72BF6D82" w:rsidR="002B38C2" w:rsidRPr="002F5049" w:rsidRDefault="00627598" w:rsidP="00B74FD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</w:pPr>
                            <w:r w:rsidRPr="00627598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Designed a maintenance process that improved the company's under-performing plant's productivity and e</w:t>
                            </w:r>
                            <w:r w:rsidRPr="00627598">
                              <w:rPr>
                                <w:rFonts w:ascii="Cambria Math" w:hAnsi="Cambria Math" w:cs="Cambria Math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ﬃ</w:t>
                            </w:r>
                            <w:r w:rsidRPr="00627598">
                              <w:rPr>
                                <w:rFonts w:ascii="Open Sans Light" w:hAnsi="Open Sans Light" w:cs="Open Sans Light"/>
                                <w:color w:val="515251"/>
                                <w:spacing w:val="-12"/>
                                <w:sz w:val="24"/>
                                <w:szCs w:val="24"/>
                              </w:rPr>
                              <w:t>ciency. This was done by assigning particular day to day tasks to machine operators which resulted in elimination of the unplanned downtime of the company's CNC and other manufacturing machine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EA5D2E" id="Text Box 10" o:spid="_x0000_s1042" type="#_x0000_t202" style="position:absolute;margin-left:171pt;margin-top:161.25pt;width:352.5pt;height:171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" filled="f" stroked="f">
                <v:textbox>
                  <w:txbxContent>
                    <w:p w14:paraId="02B7D127" w14:textId="72BF6D82" w:rsidR="002B38C2" w:rsidRPr="002F5049" w:rsidRDefault="00627598" w:rsidP="00B74FD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</w:pPr>
                      <w:r w:rsidRPr="00627598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Designed a maintenance process that improved the company's under-performing plant's productivity and e</w:t>
                      </w:r>
                      <w:r w:rsidRPr="00627598">
                        <w:rPr>
                          <w:rFonts w:ascii="Cambria Math" w:hAnsi="Cambria Math" w:cs="Cambria Math"/>
                          <w:color w:val="515251"/>
                          <w:spacing w:val="-12"/>
                          <w:sz w:val="24"/>
                          <w:szCs w:val="24"/>
                        </w:rPr>
                        <w:t>ﬃ</w:t>
                      </w:r>
                      <w:r w:rsidRPr="00627598">
                        <w:rPr>
                          <w:rFonts w:ascii="Open Sans Light" w:hAnsi="Open Sans Light" w:cs="Open Sans Light"/>
                          <w:color w:val="515251"/>
                          <w:spacing w:val="-12"/>
                          <w:sz w:val="24"/>
                          <w:szCs w:val="24"/>
                        </w:rPr>
                        <w:t>ciency. This was done by assigning particular day to day tasks to machine operators which resulted in elimination of the unplanned downtime of the company's CNC and other manufacturing machinery.</w:t>
                      </w:r>
                    </w:p>
                  </w:txbxContent>
                </v:textbox>
              </v:shape>
            </w:pict>
          </mc:Fallback>
        </mc:AlternateContent>
      </w:r>
      <w:r w:rsidR="0070353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0410E83F" wp14:editId="2558F9DF">
                <wp:simplePos x="0" y="0"/>
                <wp:positionH relativeFrom="column">
                  <wp:posOffset>2171700</wp:posOffset>
                </wp:positionH>
                <wp:positionV relativeFrom="paragraph">
                  <wp:posOffset>1762125</wp:posOffset>
                </wp:positionV>
                <wp:extent cx="4476750" cy="352425"/>
                <wp:effectExtent l="0" t="0" r="0" b="9525"/>
                <wp:wrapNone/>
                <wp:docPr id="2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1E385C" w14:textId="6539C9C9" w:rsidR="002B38C2" w:rsidRPr="002F5049" w:rsidRDefault="00627598" w:rsidP="00292DA3">
                            <w:pPr>
                              <w:jc w:val="both"/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Industrial Management Intern</w:t>
                            </w:r>
                            <w:r w:rsidR="00771A22" w:rsidRPr="002F5049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275729" w:rsidRPr="002F5049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Feb 2021-July 2021</w:t>
                            </w:r>
                            <w:r w:rsidR="00275729" w:rsidRPr="002F5049">
                              <w:rPr>
                                <w:rFonts w:ascii="Bebas Neue Regular" w:hAnsi="Bebas Neue Regular" w:cs="Open Sans Light"/>
                                <w:color w:val="444545"/>
                                <w:spacing w:val="-4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10E83F" id="Text Box 9" o:spid="_x0000_s1043" type="#_x0000_t202" style="position:absolute;margin-left:171pt;margin-top:138.75pt;width:352.5pt;height:27.7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" filled="f" stroked="f">
                <v:textbox>
                  <w:txbxContent>
                    <w:p w14:paraId="791E385C" w14:textId="6539C9C9" w:rsidR="002B38C2" w:rsidRPr="002F5049" w:rsidRDefault="00627598" w:rsidP="00292DA3">
                      <w:pPr>
                        <w:jc w:val="both"/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</w:pP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Industrial Management Intern</w:t>
                      </w:r>
                      <w:r w:rsidR="00771A22" w:rsidRPr="002F5049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 xml:space="preserve"> </w:t>
                      </w:r>
                      <w:r w:rsidR="00275729" w:rsidRPr="002F5049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Feb 2021-July 2021</w:t>
                      </w:r>
                      <w:r w:rsidR="00275729" w:rsidRPr="002F5049">
                        <w:rPr>
                          <w:rFonts w:ascii="Bebas Neue Regular" w:hAnsi="Bebas Neue Regular" w:cs="Open Sans Light"/>
                          <w:color w:val="444545"/>
                          <w:spacing w:val="-4"/>
                          <w:sz w:val="32"/>
                          <w:szCs w:val="32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0353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0C11550" wp14:editId="0A5B5A02">
                <wp:simplePos x="0" y="0"/>
                <wp:positionH relativeFrom="column">
                  <wp:posOffset>2171700</wp:posOffset>
                </wp:positionH>
                <wp:positionV relativeFrom="paragraph">
                  <wp:posOffset>1238250</wp:posOffset>
                </wp:positionV>
                <wp:extent cx="4476750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2C38D6" w14:textId="77777777" w:rsidR="00672D61" w:rsidRPr="00B74FD9" w:rsidRDefault="00B74FD9" w:rsidP="00292DA3">
                            <w:pP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262626"/>
                                <w:spacing w:val="20"/>
                                <w:sz w:val="52"/>
                                <w:szCs w:val="52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11550" id="_x0000_s1044" type="#_x0000_t202" style="position:absolute;margin-left:171pt;margin-top:97.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" filled="f" stroked="f">
                <v:textbox>
                  <w:txbxContent>
                    <w:p w14:paraId="1F2C38D6" w14:textId="77777777" w:rsidR="00672D61" w:rsidRPr="00B74FD9" w:rsidRDefault="00B74FD9" w:rsidP="00292DA3">
                      <w:pP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262626"/>
                          <w:spacing w:val="20"/>
                          <w:sz w:val="52"/>
                          <w:szCs w:val="52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70353A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98BE31" wp14:editId="17C53D60">
                <wp:simplePos x="0" y="0"/>
                <wp:positionH relativeFrom="column">
                  <wp:posOffset>180974</wp:posOffset>
                </wp:positionH>
                <wp:positionV relativeFrom="paragraph">
                  <wp:posOffset>-419100</wp:posOffset>
                </wp:positionV>
                <wp:extent cx="962025" cy="0"/>
                <wp:effectExtent l="0" t="0" r="28575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rgbClr val="6667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637C8" id="Straight Connector 35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.25pt,-33pt" to="90pt,-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" strokecolor="#666766" strokeweight="1.5pt">
                <v:stroke joinstyle="miter"/>
              </v:line>
            </w:pict>
          </mc:Fallback>
        </mc:AlternateContent>
      </w:r>
      <w:r w:rsidR="0070353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D04666" wp14:editId="45296536">
                <wp:simplePos x="0" y="0"/>
                <wp:positionH relativeFrom="column">
                  <wp:posOffset>-742950</wp:posOffset>
                </wp:positionH>
                <wp:positionV relativeFrom="paragraph">
                  <wp:posOffset>-276225</wp:posOffset>
                </wp:positionV>
                <wp:extent cx="2788920" cy="619125"/>
                <wp:effectExtent l="0" t="0" r="0" b="9525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8920" cy="619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8926C3" w14:textId="306E5EDD" w:rsidR="00F629E5" w:rsidRPr="00B74FD9" w:rsidRDefault="00627598" w:rsidP="00627598">
                            <w:pPr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60"/>
                                <w:szCs w:val="60"/>
                                <w:lang w:val="en-US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color w:val="D8B892"/>
                                <w:spacing w:val="-6"/>
                                <w:sz w:val="60"/>
                                <w:szCs w:val="60"/>
                                <w:lang w:val="en-US"/>
                              </w:rPr>
                              <w:t>Darshan Sheva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D04666" id="Text Box 5" o:spid="_x0000_s1045" type="#_x0000_t202" style="position:absolute;margin-left:-58.5pt;margin-top:-21.75pt;width:219.6pt;height:48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" filled="f" stroked="f">
                <v:textbox>
                  <w:txbxContent>
                    <w:p w14:paraId="0B8926C3" w14:textId="306E5EDD" w:rsidR="00F629E5" w:rsidRPr="00B74FD9" w:rsidRDefault="00627598" w:rsidP="00627598">
                      <w:pPr>
                        <w:rPr>
                          <w:rFonts w:ascii="Bebas Neue Bold" w:hAnsi="Bebas Neue Bold"/>
                          <w:color w:val="D8B892"/>
                          <w:spacing w:val="-6"/>
                          <w:sz w:val="60"/>
                          <w:szCs w:val="60"/>
                          <w:lang w:val="en-US"/>
                        </w:rPr>
                      </w:pPr>
                      <w:r>
                        <w:rPr>
                          <w:rFonts w:ascii="Bebas Neue Bold" w:hAnsi="Bebas Neue Bold"/>
                          <w:color w:val="D8B892"/>
                          <w:spacing w:val="-6"/>
                          <w:sz w:val="60"/>
                          <w:szCs w:val="60"/>
                          <w:lang w:val="en-US"/>
                        </w:rPr>
                        <w:t>Darshan Shevale</w:t>
                      </w:r>
                    </w:p>
                  </w:txbxContent>
                </v:textbox>
              </v:shape>
            </w:pict>
          </mc:Fallback>
        </mc:AlternateContent>
      </w:r>
      <w:r w:rsidR="00C64513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1342" behindDoc="0" locked="0" layoutInCell="1" allowOverlap="1" wp14:anchorId="601C9E42" wp14:editId="0FFE73B4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1828800"/>
                <wp:effectExtent l="0" t="0" r="0" b="0"/>
                <wp:wrapNone/>
                <wp:docPr id="2" name="Rectangle 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7772400" cy="1828800"/>
                        </a:xfrm>
                        <a:prstGeom prst="rect">
                          <a:avLst/>
                        </a:prstGeom>
                        <a:solidFill>
                          <a:srgbClr val="494848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F1605A1" id="Rectangle 61" o:spid="_x0000_s1026" style="position:absolute;margin-left:-1in;margin-top:-1in;width:612pt;height:2in;z-index:2516413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" fillcolor="#494848" stroked="f">
                <w10:wrap anchorx="margin"/>
              </v:rect>
            </w:pict>
          </mc:Fallback>
        </mc:AlternateContent>
      </w:r>
      <w:r w:rsidR="00C64513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391" behindDoc="0" locked="0" layoutInCell="1" allowOverlap="1" wp14:anchorId="2B02E68E" wp14:editId="3BAD438D">
                <wp:simplePos x="0" y="0"/>
                <wp:positionH relativeFrom="column">
                  <wp:posOffset>1285875</wp:posOffset>
                </wp:positionH>
                <wp:positionV relativeFrom="paragraph">
                  <wp:posOffset>152400</wp:posOffset>
                </wp:positionV>
                <wp:extent cx="5572125" cy="581025"/>
                <wp:effectExtent l="0" t="0" r="9525" b="952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72125" cy="581025"/>
                        </a:xfrm>
                        <a:prstGeom prst="rect">
                          <a:avLst/>
                        </a:prstGeom>
                        <a:solidFill>
                          <a:srgbClr val="D8B8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5ED579F" id="Rectangle 32" o:spid="_x0000_s1026" style="position:absolute;margin-left:101.25pt;margin-top:12pt;width:438.75pt;height:45.75pt;z-index:2516433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" fillcolor="#d8b892" stroked="f" strokeweight="1pt"/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t">
    <w:altName w:val="Times New Roman"/>
    <w:panose1 w:val="020B0604020202020204"/>
    <w:charset w:val="01"/>
    <w:family w:val="auto"/>
    <w:pitch w:val="variable"/>
  </w:font>
  <w:font w:name="Open Sans Light">
    <w:altName w:val="Calibri"/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20B0604020202020204"/>
    <w:charset w:val="00"/>
    <w:family w:val="modern"/>
    <w:pitch w:val="variable"/>
    <w:sig w:usb0="A000022F" w:usb1="1000005B" w:usb2="00000000" w:usb3="00000000" w:csb0="0000009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bas Neue Bold">
    <w:altName w:val="Calibri"/>
    <w:panose1 w:val="020B0604020202020204"/>
    <w:charset w:val="00"/>
    <w:family w:val="swiss"/>
    <w:pitch w:val="variable"/>
    <w:sig w:usb0="A000022F" w:usb1="0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qQUAVn7yWSwAAAA="/>
  </w:docVars>
  <w:rsids>
    <w:rsidRoot w:val="00F350DF"/>
    <w:rsid w:val="000379E8"/>
    <w:rsid w:val="00091850"/>
    <w:rsid w:val="00133501"/>
    <w:rsid w:val="0019696E"/>
    <w:rsid w:val="001B0A2E"/>
    <w:rsid w:val="001F29AD"/>
    <w:rsid w:val="00221A72"/>
    <w:rsid w:val="00224E78"/>
    <w:rsid w:val="00275729"/>
    <w:rsid w:val="00280FDE"/>
    <w:rsid w:val="002925FE"/>
    <w:rsid w:val="00292DA3"/>
    <w:rsid w:val="002B29DE"/>
    <w:rsid w:val="002B38C2"/>
    <w:rsid w:val="002D233A"/>
    <w:rsid w:val="002E78E9"/>
    <w:rsid w:val="002F0422"/>
    <w:rsid w:val="002F5049"/>
    <w:rsid w:val="004936C1"/>
    <w:rsid w:val="004950A2"/>
    <w:rsid w:val="005004F2"/>
    <w:rsid w:val="00502B21"/>
    <w:rsid w:val="00522A4B"/>
    <w:rsid w:val="00523F57"/>
    <w:rsid w:val="00566189"/>
    <w:rsid w:val="005C07E3"/>
    <w:rsid w:val="0061042A"/>
    <w:rsid w:val="00627598"/>
    <w:rsid w:val="00633A61"/>
    <w:rsid w:val="00671501"/>
    <w:rsid w:val="00672D61"/>
    <w:rsid w:val="0070353A"/>
    <w:rsid w:val="00771A22"/>
    <w:rsid w:val="0077375A"/>
    <w:rsid w:val="007F5AA7"/>
    <w:rsid w:val="00873349"/>
    <w:rsid w:val="00876989"/>
    <w:rsid w:val="008822E9"/>
    <w:rsid w:val="008D2A86"/>
    <w:rsid w:val="00946063"/>
    <w:rsid w:val="00A836D9"/>
    <w:rsid w:val="00AF664B"/>
    <w:rsid w:val="00B113AA"/>
    <w:rsid w:val="00B74FD9"/>
    <w:rsid w:val="00C17AAA"/>
    <w:rsid w:val="00C64513"/>
    <w:rsid w:val="00CB45FC"/>
    <w:rsid w:val="00D363B9"/>
    <w:rsid w:val="00D72B62"/>
    <w:rsid w:val="00DA1A23"/>
    <w:rsid w:val="00DA6A34"/>
    <w:rsid w:val="00E01E28"/>
    <w:rsid w:val="00E523F0"/>
    <w:rsid w:val="00EE6A0B"/>
    <w:rsid w:val="00F350DF"/>
    <w:rsid w:val="00F4413B"/>
    <w:rsid w:val="00F51E67"/>
    <w:rsid w:val="00F6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F4103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7598"/>
    <w:pPr>
      <w:widowControl w:val="0"/>
      <w:autoSpaceDE w:val="0"/>
      <w:autoSpaceDN w:val="0"/>
      <w:spacing w:before="30" w:after="0" w:line="240" w:lineRule="auto"/>
    </w:pPr>
    <w:rPr>
      <w:rFonts w:ascii="Roboto Lt" w:eastAsia="Roboto Lt" w:hAnsi="Roboto Lt" w:cs="Roboto Lt"/>
      <w:sz w:val="20"/>
      <w:szCs w:val="20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627598"/>
    <w:rPr>
      <w:rFonts w:ascii="Roboto Lt" w:eastAsia="Roboto Lt" w:hAnsi="Roboto Lt" w:cs="Roboto Lt"/>
      <w:lang w:bidi="ar-SA"/>
    </w:rPr>
  </w:style>
  <w:style w:type="character" w:styleId="Hyperlink">
    <w:name w:val="Hyperlink"/>
    <w:basedOn w:val="DefaultParagraphFont"/>
    <w:uiPriority w:val="99"/>
    <w:unhideWhenUsed/>
    <w:rsid w:val="00DA1A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A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darshan-shevale-71732015a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darshanshevale71@gmail.com" TargetMode="External"/><Relationship Id="rId5" Type="http://schemas.openxmlformats.org/officeDocument/2006/relationships/hyperlink" Target="https://www.linkedin.com/in/darshan-shevale-71732015a/" TargetMode="External"/><Relationship Id="rId4" Type="http://schemas.openxmlformats.org/officeDocument/2006/relationships/hyperlink" Target="mailto:darshanshevale71@gmail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Darshan Shevale</cp:lastModifiedBy>
  <cp:revision>2</cp:revision>
  <dcterms:created xsi:type="dcterms:W3CDTF">2021-12-05T08:14:00Z</dcterms:created>
  <dcterms:modified xsi:type="dcterms:W3CDTF">2021-12-05T08:14:00Z</dcterms:modified>
</cp:coreProperties>
</file>